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60011" w:rsidP="0081077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hibition Kinetics of a </w:t>
      </w:r>
      <w:r w:rsidR="008107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igh-Strength Nitrificatio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atch Reactor </w:t>
      </w:r>
    </w:p>
    <w:p w:rsidR="00DE0019" w:rsidRPr="00DE0019" w:rsidRDefault="00160011" w:rsidP="00160011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fae Sal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amish Robert Mackey</w:t>
      </w:r>
      <w:r w:rsidRPr="003D4D3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uang-ha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hen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16001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600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ivision of Sustainable Development, College of Science and Engineering, Hamad bin Khalifa University, Qatar Foundation, Doha, Qatar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1600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ivil and Environmental Engineering, Hong Kong University of Science and Technology, Clear Water Bay, Kowloon, Hong Kong, China.</w:t>
      </w:r>
    </w:p>
    <w:p w:rsidR="00704BDF" w:rsidRPr="00DE0019" w:rsidRDefault="00704BDF" w:rsidP="00160011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60011">
        <w:rPr>
          <w:rFonts w:asciiTheme="minorHAnsi" w:eastAsia="MS PGothic" w:hAnsiTheme="minorHAnsi"/>
          <w:bCs/>
          <w:i/>
          <w:iCs/>
          <w:sz w:val="20"/>
          <w:lang w:val="en-US"/>
        </w:rPr>
        <w:t>hmackey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160011">
        <w:rPr>
          <w:rFonts w:asciiTheme="minorHAnsi" w:eastAsia="MS PGothic" w:hAnsiTheme="minorHAnsi"/>
          <w:bCs/>
          <w:i/>
          <w:iCs/>
          <w:sz w:val="20"/>
          <w:lang w:val="en-US"/>
        </w:rPr>
        <w:t>hbku.edu.qa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810775" w:rsidRPr="00EC66CC" w:rsidRDefault="00810775" w:rsidP="0081077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rine nitrifying sequencing batch reactor studied for inhibition by FA, FNA and pH</w:t>
      </w:r>
    </w:p>
    <w:p w:rsidR="00810775" w:rsidRPr="00EC66CC" w:rsidRDefault="00810775" w:rsidP="0081077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arge parallel batch testing and 15 inhibition models considered</w:t>
      </w:r>
      <w:r w:rsidRPr="00EC66CC">
        <w:rPr>
          <w:rFonts w:asciiTheme="minorHAnsi" w:hAnsiTheme="minorHAnsi"/>
        </w:rPr>
        <w:t xml:space="preserve"> </w:t>
      </w:r>
    </w:p>
    <w:p w:rsidR="00810775" w:rsidRDefault="00810775" w:rsidP="000A4B8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oncompetitive FA, uncompetitive FNA</w:t>
      </w:r>
      <w:r w:rsidR="000A4B8E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2 way Prosser pH model found best</w:t>
      </w:r>
    </w:p>
    <w:p w:rsidR="00704BDF" w:rsidRPr="00884AA9" w:rsidRDefault="00810775" w:rsidP="00841A4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mmonia oxidizers insensitive to FA, both </w:t>
      </w:r>
      <w:r w:rsidR="00841A4A">
        <w:rPr>
          <w:rFonts w:asciiTheme="minorHAnsi" w:hAnsiTheme="minorHAnsi"/>
        </w:rPr>
        <w:t>nitrifying organisms</w:t>
      </w:r>
      <w:r>
        <w:rPr>
          <w:rFonts w:asciiTheme="minorHAnsi" w:hAnsiTheme="minorHAnsi"/>
        </w:rPr>
        <w:t xml:space="preserve"> sensitive to FNA</w:t>
      </w:r>
      <w:r w:rsidR="00704BDF" w:rsidRPr="00884AA9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884AA9" w:rsidP="00841A4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trification is a key 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logical 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tewater treatment 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yet application to high strength wastewaters is challenging 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substrate and product inhibition 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de pH variations in poorly buffered systems.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standing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 these inhibition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fect removal kinetics is critical to optimum system design but </w:t>
      </w:r>
      <w:proofErr w:type="gramStart"/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nfounded</w:t>
      </w:r>
      <w:proofErr w:type="gramEnd"/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close relationship between th</w:t>
      </w:r>
      <w:r w:rsid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inhibitors: free ammonia (FA), </w:t>
      </w:r>
      <w:r w:rsidR="00F75D05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e nitrous acid (FNA) and pH [1]. Sequencing batch reactors can achieve higher rates of treatment [2], but are also more stressed by these inhibitors compared to more widely studied continuous flow systems [2,3].</w:t>
      </w:r>
      <w:r w:rsid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over, </w:t>
      </w:r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agreement remains over the most suitable inhibition models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4</w:t>
      </w:r>
      <w:proofErr w:type="gramEnd"/>
      <w:r w:rsidR="00A3152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This study undertakes a large set of extended batch tests across a wide range of pH, FA and FNA concentrations and extensive model assessment to determine the most suitable kinetic equations describing high strength nitrification of source separated urin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8963D9" w:rsidP="000A4B8E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13.8 L nitrifying SB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pera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eal urine diluted to 30% strength</w:t>
      </w:r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a loading rate of 380 mg-N.L</w:t>
      </w:r>
      <w:r w:rsidR="004B0795" w:rsidRPr="004B07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>.d</w:t>
      </w:r>
      <w:r w:rsidR="004B0795" w:rsidRPr="004B079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etween </w:t>
      </w:r>
      <w:proofErr w:type="gramStart"/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>days</w:t>
      </w:r>
      <w:proofErr w:type="gramEnd"/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27 and 332 a series of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8 separate 6 h batch experiments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onducted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constant pH 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nsistent 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>urine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se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spiking of NH</w:t>
      </w:r>
      <w:r w:rsidR="0026345E" w:rsidRPr="002634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>Cl and NaNO</w:t>
      </w:r>
      <w:r w:rsidR="0026345E" w:rsidRPr="002634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djust FA and FNA. The tests covered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ncentrations up to 225 mg-N.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26345E" w:rsidRPr="002634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NA concentrations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20 mg-N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26345E" w:rsidRPr="002634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6345E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H </w:t>
      </w:r>
      <w:r w:rsidR="004B07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nge of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263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. 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itrifying community was quantified using fluorescent in-situ hybridization and published probe sets.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Fifteen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-stage nitrification rate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ressions were evaluated consisting of different </w:t>
      </w:r>
      <w:r w:rsidR="00BC3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ations of non-competitive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C3F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uncompetitive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u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proofErr w:type="spellStart"/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iba</w:t>
      </w:r>
      <w:proofErr w:type="spellEnd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)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hibition by FA and FNA coupled with either Presser two-way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2)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ardinal three-way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3)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Cardinal extended three-way 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E3)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 response models [5].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 model consisted of a series of ordinary differential equations covering FA volatilization, urea hydrolysis,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</w:t>
      </w:r>
      <w:proofErr w:type="spellStart"/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mmoniacal</w:t>
      </w:r>
      <w:proofErr w:type="spellEnd"/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itrogen (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TAN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(FA as substrate) and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nitrite nitrogen (T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NN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with up to 19 parameters for estimation. 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 estimation used p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allel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me-series estimation </w:t>
      </w:r>
      <w:r w:rsidR="00573A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ASI modelling </w:t>
      </w:r>
      <w:r w:rsidR="00884AA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ckage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Fitted m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dels </w:t>
      </w:r>
      <w:proofErr w:type="gramStart"/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validated</w:t>
      </w:r>
      <w:proofErr w:type="gramEnd"/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ainst a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independent 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experiment with uncontrolled </w:t>
      </w:r>
      <w:proofErr w:type="spellStart"/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7733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t model 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on</w:t>
      </w:r>
      <w:r w:rsidR="007733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</w:t>
      </w:r>
      <w:r w:rsidR="007733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33E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both 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verage relative standard deviation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RSD)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individual parameter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ross the 18 parallel batch tests and combined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bsolute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rror 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AN+TNN+NO</w:t>
      </w:r>
      <w:r w:rsidR="00A91B63" w:rsidRPr="000A4B8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ions for </w:t>
      </w:r>
      <w:r w:rsidR="00AF5A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alidation file</w:t>
      </w:r>
      <w:r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733E5" w:rsidP="00D3654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mmonia oxidi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zing bacteria (AOB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7733E5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Nitrosomona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robe Nso1225) comprised 23.6 ± 0.3 % of the microbial community while </w:t>
      </w:r>
      <w:proofErr w:type="spellStart"/>
      <w:r w:rsidRPr="00C84FCA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Nitrobact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the only 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ite oxidizing bacteria (NOB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cted (probe NIT3) at 1.0 ± 0.1 %. Treatment was stable throughout this period with full conversion of ammonia to nitrate.</w:t>
      </w:r>
      <w:r w:rsidR="00841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olution strategy </w:t>
      </w:r>
      <w:proofErr w:type="gramStart"/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ound</w:t>
      </w:r>
      <w:proofErr w:type="gramEnd"/>
      <w:r w:rsidR="00573A74" w:rsidRPr="00F75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the most successful optimization strategy for the relatively noisy experimental data. </w:t>
      </w:r>
      <w:proofErr w:type="spellStart"/>
      <w:proofErr w:type="gramStart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95F23">
        <w:rPr>
          <w:rFonts w:asciiTheme="minorHAnsi" w:eastAsia="MS PGothic" w:hAnsiTheme="minorHAnsi"/>
          <w:color w:val="000000"/>
          <w:sz w:val="22"/>
          <w:szCs w:val="22"/>
          <w:lang w:val="en-US"/>
        </w:rPr>
        <w:t>FA</w:t>
      </w:r>
      <w:proofErr w:type="gramEnd"/>
      <w:r w:rsidR="00A95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95F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NA inhibition with 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CE3</w:t>
      </w:r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 gave the lowest parameter optimization objective value, while un-FA, 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FNA with CE3 pH gave the lowest ARSD of 0.22. However, neither showed good fit to the validation data. Rather 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FA, 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u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FNA P2 pH and 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u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FA, </w:t>
      </w:r>
      <w:proofErr w:type="spellStart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uc</w:t>
      </w:r>
      <w:proofErr w:type="spellEnd"/>
      <w:r w:rsidR="0077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FNA P2 pH gave the best fits to the experimental data with similar absolute errors across the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s of TAN, TNN and NO</w:t>
      </w:r>
      <w:r w:rsidR="00D36544" w:rsidRPr="00D3654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former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ing slightly better. Both also showed relatively low </w:t>
      </w:r>
      <w:proofErr w:type="gramStart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 optimization objective values</w:t>
      </w:r>
      <w:proofErr w:type="gramEnd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RSD confirming them as suitable models for high strength nitrification. Both ammonia and nitrite oxidation were relatively insensitive directly to </w:t>
      </w:r>
      <w:proofErr w:type="spellStart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.</w:t>
      </w:r>
      <w:proofErr w:type="spellEnd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monia oxidation inhibition constants K</w:t>
      </w:r>
      <w:r w:rsidR="00C84FCA" w:rsidRPr="00C84FC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,NH3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K</w:t>
      </w:r>
      <w:r w:rsidR="00C84FCA" w:rsidRPr="00C84FC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,HNO2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464 mg-N.L</w:t>
      </w:r>
      <w:r w:rsidR="00C84FCA" w:rsidRPr="00C84FC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.055 mg-N.L</w:t>
      </w:r>
      <w:r w:rsidR="00C84FCA" w:rsidRPr="00C84FC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for nitrite oxidation they were 9.64 mg-N.L</w:t>
      </w:r>
      <w:r w:rsidR="00C84FCA" w:rsidRPr="00D3654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.027 mg-N.L</w:t>
      </w:r>
      <w:r w:rsidR="00C84FCA" w:rsidRPr="00D3654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This indicates AOB were highly acclimated to high FA concentrations, as expected since the reactor was fed with roughly 2000 mg-TAN/L feed with pH 9.2, while NOB were sensitive to FA in the system. </w:t>
      </w:r>
      <w:proofErr w:type="gramStart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 inhibition was experienced by both organisms from FNA</w:t>
      </w:r>
      <w:proofErr w:type="gramEnd"/>
      <w:r w:rsidR="00C84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9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DE0019" w:rsidRDefault="000A4B8E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eastAsia="en-GB"/>
        </w:rPr>
        <w:drawing>
          <wp:inline distT="0" distB="0" distL="0" distR="0" wp14:anchorId="41DC25CF">
            <wp:extent cx="3479042" cy="1668483"/>
            <wp:effectExtent l="0" t="0" r="762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74" cy="16910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704BDF" w:rsidP="000A4B8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B0661">
        <w:rPr>
          <w:rFonts w:asciiTheme="minorHAnsi" w:eastAsia="MS PGothic" w:hAnsiTheme="minorHAnsi"/>
          <w:color w:val="000000"/>
          <w:szCs w:val="18"/>
          <w:lang w:val="en-US"/>
        </w:rPr>
        <w:t>Fit for three models described in text against validation data where X</w:t>
      </w:r>
      <w:proofErr w:type="gramStart"/>
      <w:r w:rsidR="00DB0661">
        <w:rPr>
          <w:rFonts w:asciiTheme="minorHAnsi" w:eastAsia="MS PGothic" w:hAnsiTheme="minorHAnsi"/>
          <w:color w:val="000000"/>
          <w:szCs w:val="18"/>
          <w:lang w:val="en-US"/>
        </w:rPr>
        <w:t>,Y,Z</w:t>
      </w:r>
      <w:proofErr w:type="gramEnd"/>
      <w:r w:rsidR="00DB0661">
        <w:rPr>
          <w:rFonts w:asciiTheme="minorHAnsi" w:eastAsia="MS PGothic" w:hAnsiTheme="minorHAnsi"/>
          <w:color w:val="000000"/>
          <w:szCs w:val="18"/>
          <w:lang w:val="en-US"/>
        </w:rPr>
        <w:t xml:space="preserve"> stands for FA,FNA and pH inhibition model. </w:t>
      </w:r>
      <w:r w:rsidR="000A4B8E">
        <w:rPr>
          <w:rFonts w:asciiTheme="minorHAnsi" w:eastAsia="MS PGothic" w:hAnsiTheme="minorHAnsi"/>
          <w:color w:val="000000"/>
          <w:szCs w:val="18"/>
          <w:lang w:val="en-US"/>
        </w:rPr>
        <w:t>The ODE was unstable for u</w:t>
      </w:r>
      <w:r w:rsidR="00DB0661">
        <w:rPr>
          <w:rFonts w:asciiTheme="minorHAnsi" w:eastAsia="MS PGothic" w:hAnsiTheme="minorHAnsi"/>
          <w:color w:val="000000"/>
          <w:szCs w:val="18"/>
          <w:lang w:val="en-US"/>
        </w:rPr>
        <w:t>n-FA</w:t>
      </w:r>
      <w:proofErr w:type="gramStart"/>
      <w:r w:rsidR="00DB0661">
        <w:rPr>
          <w:rFonts w:asciiTheme="minorHAnsi" w:eastAsia="MS PGothic" w:hAnsiTheme="minorHAnsi"/>
          <w:color w:val="000000"/>
          <w:szCs w:val="18"/>
          <w:lang w:val="en-US"/>
        </w:rPr>
        <w:t>,nc</w:t>
      </w:r>
      <w:proofErr w:type="gramEnd"/>
      <w:r w:rsidR="00DB0661">
        <w:rPr>
          <w:rFonts w:asciiTheme="minorHAnsi" w:eastAsia="MS PGothic" w:hAnsiTheme="minorHAnsi"/>
          <w:color w:val="000000"/>
          <w:szCs w:val="18"/>
          <w:lang w:val="en-US"/>
        </w:rPr>
        <w:t xml:space="preserve">-FNA,PE3 pH </w:t>
      </w:r>
      <w:r w:rsidR="000A4B8E">
        <w:rPr>
          <w:rFonts w:asciiTheme="minorHAnsi" w:eastAsia="MS PGothic" w:hAnsiTheme="minorHAnsi"/>
          <w:color w:val="000000"/>
          <w:szCs w:val="18"/>
          <w:lang w:val="en-US"/>
        </w:rPr>
        <w:t>but fit was poor before instability.</w:t>
      </w:r>
      <w:r w:rsidR="00DB066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91B63" w:rsidRPr="008D0BEB" w:rsidRDefault="00A91B63" w:rsidP="00D3654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results are in contrast to Park and Bae [</w:t>
      </w:r>
      <w:r w:rsidR="00884AA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D36544" w:rsidRP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o found un-FA, </w:t>
      </w:r>
      <w:proofErr w:type="spellStart"/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nc</w:t>
      </w:r>
      <w:proofErr w:type="spellEnd"/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-FNA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proofErr w:type="spellStart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erra</w:t>
      </w:r>
      <w:proofErr w:type="spellEnd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 [</w:t>
      </w:r>
      <w:r w:rsidR="00884AA9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o found </w:t>
      </w:r>
      <w:proofErr w:type="spellStart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iba</w:t>
      </w:r>
      <w:proofErr w:type="spellEnd"/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-FA,</w:t>
      </w:r>
      <w:r w:rsidR="00884A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ldane-FNA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s were best </w:t>
      </w:r>
      <w:r w:rsidR="0081077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ectively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highlights the need for large-scale parallel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ing and parameter optimization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nsideration of pH </w:t>
      </w:r>
      <w:bookmarkStart w:id="0" w:name="_GoBack"/>
      <w:bookmarkEnd w:id="0"/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unravel </w:t>
      </w:r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ions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FA, FNA and </w:t>
      </w:r>
      <w:proofErr w:type="spellStart"/>
      <w:r w:rsidR="00D365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0A4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</w:p>
    <w:p w:rsidR="00704BDF" w:rsidRPr="008D0BEB" w:rsidRDefault="00704BDF" w:rsidP="00884AA9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884AA9" w:rsidP="00884A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. Park, W. Bae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Proc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Biochem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. </w:t>
      </w:r>
      <w:proofErr w:type="gramStart"/>
      <w:r>
        <w:rPr>
          <w:rFonts w:asciiTheme="minorHAnsi" w:hAnsiTheme="minorHAnsi"/>
          <w:color w:val="000000"/>
        </w:rPr>
        <w:t>44</w:t>
      </w:r>
      <w:proofErr w:type="gramEnd"/>
      <w:r w:rsidR="00704BDF" w:rsidRPr="008D0BEB">
        <w:rPr>
          <w:rFonts w:asciiTheme="minorHAnsi" w:hAnsiTheme="minorHAnsi"/>
          <w:color w:val="000000"/>
        </w:rPr>
        <w:t xml:space="preserve"> (20</w:t>
      </w:r>
      <w:r>
        <w:rPr>
          <w:rFonts w:asciiTheme="minorHAnsi" w:hAnsiTheme="minorHAnsi"/>
          <w:color w:val="000000"/>
        </w:rPr>
        <w:t>0</w:t>
      </w:r>
      <w:r w:rsidR="00704BDF" w:rsidRPr="008D0BEB">
        <w:rPr>
          <w:rFonts w:asciiTheme="minorHAnsi" w:hAnsiTheme="minorHAnsi"/>
          <w:color w:val="000000"/>
        </w:rPr>
        <w:t xml:space="preserve">9) </w:t>
      </w:r>
      <w:r>
        <w:rPr>
          <w:rFonts w:asciiTheme="minorHAnsi" w:hAnsiTheme="minorHAnsi"/>
          <w:color w:val="000000"/>
        </w:rPr>
        <w:t>631</w:t>
      </w:r>
      <w:r w:rsidR="00704BDF" w:rsidRPr="008D0BEB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640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884AA9" w:rsidP="00884AA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K.M. </w:t>
      </w:r>
      <w:proofErr w:type="spellStart"/>
      <w:r>
        <w:rPr>
          <w:rFonts w:asciiTheme="minorHAnsi" w:hAnsiTheme="minorHAnsi"/>
          <w:color w:val="000000"/>
        </w:rPr>
        <w:t>Udert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884AA9">
        <w:rPr>
          <w:rFonts w:asciiTheme="minorHAnsi" w:hAnsiTheme="minorHAnsi"/>
          <w:color w:val="000000"/>
        </w:rPr>
        <w:t xml:space="preserve">C. </w:t>
      </w:r>
      <w:proofErr w:type="spellStart"/>
      <w:r w:rsidRPr="00884AA9">
        <w:rPr>
          <w:rFonts w:asciiTheme="minorHAnsi" w:hAnsiTheme="minorHAnsi"/>
          <w:color w:val="000000"/>
        </w:rPr>
        <w:t>Fux</w:t>
      </w:r>
      <w:proofErr w:type="spellEnd"/>
      <w:r w:rsidRPr="00884AA9">
        <w:rPr>
          <w:rFonts w:asciiTheme="minorHAnsi" w:hAnsiTheme="minorHAnsi"/>
          <w:color w:val="000000"/>
        </w:rPr>
        <w:t xml:space="preserve">, M. </w:t>
      </w:r>
      <w:proofErr w:type="spellStart"/>
      <w:r w:rsidRPr="00884AA9">
        <w:rPr>
          <w:rFonts w:asciiTheme="minorHAnsi" w:hAnsiTheme="minorHAnsi"/>
          <w:color w:val="000000"/>
        </w:rPr>
        <w:t>Münster</w:t>
      </w:r>
      <w:proofErr w:type="spellEnd"/>
      <w:r w:rsidRPr="00884AA9">
        <w:rPr>
          <w:rFonts w:asciiTheme="minorHAnsi" w:hAnsiTheme="minorHAnsi"/>
          <w:color w:val="000000"/>
        </w:rPr>
        <w:t xml:space="preserve">, T.A. Larsen, H. </w:t>
      </w:r>
      <w:proofErr w:type="spellStart"/>
      <w:r w:rsidRPr="00884AA9">
        <w:rPr>
          <w:rFonts w:asciiTheme="minorHAnsi" w:hAnsiTheme="minorHAnsi"/>
          <w:color w:val="000000"/>
        </w:rPr>
        <w:t>Siegrist</w:t>
      </w:r>
      <w:proofErr w:type="spellEnd"/>
      <w:r w:rsidRPr="00884AA9">
        <w:rPr>
          <w:rFonts w:asciiTheme="minorHAnsi" w:hAnsiTheme="minorHAnsi"/>
          <w:color w:val="000000"/>
        </w:rPr>
        <w:t xml:space="preserve"> and W. </w:t>
      </w:r>
      <w:proofErr w:type="spellStart"/>
      <w:r w:rsidRPr="00884AA9">
        <w:rPr>
          <w:rFonts w:asciiTheme="minorHAnsi" w:hAnsiTheme="minorHAnsi"/>
          <w:color w:val="000000"/>
        </w:rPr>
        <w:t>Gujer</w:t>
      </w:r>
      <w:proofErr w:type="spellEnd"/>
      <w:r>
        <w:rPr>
          <w:rFonts w:asciiTheme="minorHAnsi" w:hAnsiTheme="minorHAnsi"/>
          <w:color w:val="000000"/>
        </w:rPr>
        <w:t>, Water Sci. Technol. 48 ,1 (2003) 119-130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:rsidR="00704BDF" w:rsidRDefault="00884AA9" w:rsidP="00884AA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884AA9">
        <w:rPr>
          <w:rFonts w:asciiTheme="minorHAnsi" w:hAnsiTheme="minorHAnsi"/>
          <w:color w:val="000000"/>
        </w:rPr>
        <w:t>E. Jiménez</w:t>
      </w:r>
      <w:r w:rsidRPr="00884AA9">
        <w:rPr>
          <w:rFonts w:asciiTheme="minorHAnsi" w:hAnsiTheme="minorHAnsi"/>
          <w:color w:val="000000"/>
        </w:rPr>
        <w:t xml:space="preserve">, </w:t>
      </w:r>
      <w:r w:rsidRPr="00884AA9">
        <w:rPr>
          <w:rFonts w:asciiTheme="minorHAnsi" w:hAnsiTheme="minorHAnsi"/>
          <w:color w:val="000000"/>
        </w:rPr>
        <w:t xml:space="preserve">J.B. </w:t>
      </w:r>
      <w:proofErr w:type="spellStart"/>
      <w:r w:rsidRPr="00884AA9">
        <w:rPr>
          <w:rFonts w:asciiTheme="minorHAnsi" w:hAnsiTheme="minorHAnsi"/>
          <w:color w:val="000000"/>
        </w:rPr>
        <w:t>Giménez</w:t>
      </w:r>
      <w:proofErr w:type="spellEnd"/>
      <w:r w:rsidRPr="00884AA9">
        <w:rPr>
          <w:rFonts w:asciiTheme="minorHAnsi" w:hAnsiTheme="minorHAnsi"/>
          <w:color w:val="000000"/>
        </w:rPr>
        <w:t>,</w:t>
      </w:r>
      <w:r w:rsidRPr="00884AA9">
        <w:rPr>
          <w:rFonts w:asciiTheme="minorHAnsi" w:hAnsiTheme="minorHAnsi"/>
          <w:color w:val="000000"/>
        </w:rPr>
        <w:t xml:space="preserve"> A. </w:t>
      </w:r>
      <w:proofErr w:type="spellStart"/>
      <w:r w:rsidRPr="00884AA9">
        <w:rPr>
          <w:rFonts w:asciiTheme="minorHAnsi" w:hAnsiTheme="minorHAnsi"/>
          <w:color w:val="000000"/>
        </w:rPr>
        <w:t>Seco</w:t>
      </w:r>
      <w:proofErr w:type="spellEnd"/>
      <w:r w:rsidRPr="00884AA9">
        <w:rPr>
          <w:rFonts w:asciiTheme="minorHAnsi" w:hAnsiTheme="minorHAnsi"/>
          <w:color w:val="000000"/>
        </w:rPr>
        <w:t>,</w:t>
      </w:r>
      <w:r w:rsidRPr="00884AA9">
        <w:rPr>
          <w:rFonts w:asciiTheme="minorHAnsi" w:hAnsiTheme="minorHAnsi"/>
          <w:color w:val="000000"/>
        </w:rPr>
        <w:t xml:space="preserve"> J. Ferrer, J. </w:t>
      </w:r>
      <w:proofErr w:type="spellStart"/>
      <w:r w:rsidRPr="00884AA9">
        <w:rPr>
          <w:rFonts w:asciiTheme="minorHAnsi" w:hAnsiTheme="minorHAnsi"/>
          <w:color w:val="000000"/>
        </w:rPr>
        <w:t>Serralta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Bioresour</w:t>
      </w:r>
      <w:proofErr w:type="spellEnd"/>
      <w:r>
        <w:rPr>
          <w:rFonts w:asciiTheme="minorHAnsi" w:hAnsiTheme="minorHAnsi"/>
          <w:color w:val="000000"/>
        </w:rPr>
        <w:t>. Technol. 124 (2012) 478</w:t>
      </w:r>
      <w:r w:rsidRPr="008D0BEB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484.</w:t>
      </w:r>
      <w:r w:rsidRPr="00DE0019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p w:rsidR="00884AA9" w:rsidRDefault="00884AA9" w:rsidP="00884AA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84AA9">
        <w:rPr>
          <w:rFonts w:asciiTheme="minorHAnsi" w:hAnsiTheme="minorHAnsi"/>
          <w:color w:val="000000"/>
        </w:rPr>
        <w:t>J.</w:t>
      </w:r>
      <w:r w:rsidRPr="00884AA9">
        <w:rPr>
          <w:rFonts w:asciiTheme="minorHAnsi" w:hAnsiTheme="minorHAnsi"/>
          <w:color w:val="000000"/>
        </w:rPr>
        <w:t xml:space="preserve"> Carrera</w:t>
      </w:r>
      <w:r w:rsidRPr="00884AA9">
        <w:rPr>
          <w:rFonts w:asciiTheme="minorHAnsi" w:hAnsiTheme="minorHAnsi"/>
          <w:color w:val="000000"/>
        </w:rPr>
        <w:t xml:space="preserve">, I. </w:t>
      </w:r>
      <w:proofErr w:type="spellStart"/>
      <w:r w:rsidRPr="00884AA9">
        <w:rPr>
          <w:rFonts w:asciiTheme="minorHAnsi" w:hAnsiTheme="minorHAnsi"/>
          <w:color w:val="000000"/>
        </w:rPr>
        <w:t>Jubany</w:t>
      </w:r>
      <w:proofErr w:type="spellEnd"/>
      <w:r w:rsidRPr="00884AA9">
        <w:rPr>
          <w:rFonts w:asciiTheme="minorHAnsi" w:hAnsiTheme="minorHAnsi"/>
          <w:color w:val="000000"/>
        </w:rPr>
        <w:t xml:space="preserve">, L. </w:t>
      </w:r>
      <w:proofErr w:type="spellStart"/>
      <w:r w:rsidRPr="00884AA9">
        <w:rPr>
          <w:rFonts w:asciiTheme="minorHAnsi" w:hAnsiTheme="minorHAnsi"/>
          <w:color w:val="000000"/>
        </w:rPr>
        <w:t>Carvallo</w:t>
      </w:r>
      <w:proofErr w:type="spellEnd"/>
      <w:r w:rsidRPr="00884AA9">
        <w:rPr>
          <w:rFonts w:asciiTheme="minorHAnsi" w:hAnsiTheme="minorHAnsi"/>
          <w:color w:val="000000"/>
        </w:rPr>
        <w:t xml:space="preserve">, R. </w:t>
      </w:r>
      <w:proofErr w:type="spellStart"/>
      <w:r w:rsidRPr="00884AA9">
        <w:rPr>
          <w:rFonts w:asciiTheme="minorHAnsi" w:hAnsiTheme="minorHAnsi"/>
          <w:color w:val="000000"/>
        </w:rPr>
        <w:t>Chamy</w:t>
      </w:r>
      <w:proofErr w:type="spellEnd"/>
      <w:r w:rsidRPr="00884AA9">
        <w:rPr>
          <w:rFonts w:asciiTheme="minorHAnsi" w:hAnsiTheme="minorHAnsi"/>
          <w:color w:val="000000"/>
        </w:rPr>
        <w:t xml:space="preserve">, J. </w:t>
      </w:r>
      <w:proofErr w:type="spellStart"/>
      <w:r w:rsidRPr="00884AA9">
        <w:rPr>
          <w:rFonts w:asciiTheme="minorHAnsi" w:hAnsiTheme="minorHAnsi"/>
          <w:color w:val="000000"/>
        </w:rPr>
        <w:t>Lafuente</w:t>
      </w:r>
      <w:proofErr w:type="spellEnd"/>
      <w:r>
        <w:rPr>
          <w:rFonts w:asciiTheme="minorHAnsi" w:hAnsiTheme="minorHAnsi"/>
          <w:color w:val="000000"/>
        </w:rPr>
        <w:t xml:space="preserve">, Proc. </w:t>
      </w:r>
      <w:proofErr w:type="spellStart"/>
      <w:r>
        <w:rPr>
          <w:rFonts w:asciiTheme="minorHAnsi" w:hAnsiTheme="minorHAnsi"/>
          <w:color w:val="000000"/>
        </w:rPr>
        <w:t>Biochem</w:t>
      </w:r>
      <w:proofErr w:type="spellEnd"/>
      <w:r>
        <w:rPr>
          <w:rFonts w:asciiTheme="minorHAnsi" w:hAnsiTheme="minorHAnsi"/>
          <w:color w:val="000000"/>
        </w:rPr>
        <w:t xml:space="preserve">. </w:t>
      </w:r>
      <w:proofErr w:type="gramStart"/>
      <w:r>
        <w:rPr>
          <w:rFonts w:asciiTheme="minorHAnsi" w:hAnsiTheme="minorHAnsi"/>
          <w:color w:val="000000"/>
        </w:rPr>
        <w:t>39</w:t>
      </w:r>
      <w:proofErr w:type="gramEnd"/>
      <w:r>
        <w:rPr>
          <w:rFonts w:asciiTheme="minorHAnsi" w:hAnsiTheme="minorHAnsi"/>
          <w:color w:val="000000"/>
        </w:rPr>
        <w:t xml:space="preserve"> (2004) 1159-1164.</w:t>
      </w:r>
    </w:p>
    <w:p w:rsidR="00884AA9" w:rsidRPr="00884AA9" w:rsidRDefault="00884AA9" w:rsidP="00884AA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J.W. </w:t>
      </w:r>
      <w:r w:rsidRPr="00884AA9">
        <w:rPr>
          <w:rFonts w:asciiTheme="minorHAnsi" w:hAnsiTheme="minorHAnsi"/>
          <w:color w:val="000000"/>
        </w:rPr>
        <w:t xml:space="preserve">Lambert </w:t>
      </w:r>
      <w:r>
        <w:rPr>
          <w:rFonts w:asciiTheme="minorHAnsi" w:hAnsiTheme="minorHAnsi"/>
          <w:color w:val="000000"/>
        </w:rPr>
        <w:t xml:space="preserve">J. Appl. </w:t>
      </w:r>
      <w:proofErr w:type="spellStart"/>
      <w:r>
        <w:rPr>
          <w:rFonts w:asciiTheme="minorHAnsi" w:hAnsiTheme="minorHAnsi"/>
          <w:color w:val="000000"/>
        </w:rPr>
        <w:t>Microbiol</w:t>
      </w:r>
      <w:proofErr w:type="spellEnd"/>
      <w:r>
        <w:rPr>
          <w:rFonts w:asciiTheme="minorHAnsi" w:hAnsiTheme="minorHAnsi"/>
          <w:color w:val="000000"/>
        </w:rPr>
        <w:t xml:space="preserve">. </w:t>
      </w:r>
      <w:proofErr w:type="gramStart"/>
      <w:r>
        <w:rPr>
          <w:rFonts w:asciiTheme="minorHAnsi" w:hAnsiTheme="minorHAnsi"/>
          <w:color w:val="000000"/>
        </w:rPr>
        <w:t>110</w:t>
      </w:r>
      <w:proofErr w:type="gramEnd"/>
      <w:r>
        <w:rPr>
          <w:rFonts w:asciiTheme="minorHAnsi" w:hAnsiTheme="minorHAnsi"/>
          <w:color w:val="000000"/>
        </w:rPr>
        <w:t xml:space="preserve">, </w:t>
      </w:r>
      <w:r w:rsidRPr="00884AA9">
        <w:rPr>
          <w:rFonts w:asciiTheme="minorHAnsi" w:hAnsiTheme="minorHAnsi"/>
          <w:color w:val="000000"/>
        </w:rPr>
        <w:t>1</w:t>
      </w:r>
      <w:r>
        <w:rPr>
          <w:rFonts w:asciiTheme="minorHAnsi" w:hAnsiTheme="minorHAnsi"/>
          <w:color w:val="000000"/>
        </w:rPr>
        <w:t xml:space="preserve"> </w:t>
      </w:r>
      <w:r w:rsidRPr="00884AA9">
        <w:rPr>
          <w:rFonts w:asciiTheme="minorHAnsi" w:hAnsiTheme="minorHAnsi"/>
          <w:color w:val="000000"/>
        </w:rPr>
        <w:t>(2011),</w:t>
      </w:r>
      <w:r w:rsidRPr="00884AA9">
        <w:rPr>
          <w:rFonts w:asciiTheme="minorHAnsi" w:hAnsiTheme="minorHAnsi"/>
          <w:color w:val="000000"/>
        </w:rPr>
        <w:t xml:space="preserve"> 61-68.</w:t>
      </w:r>
    </w:p>
    <w:sectPr w:rsidR="00884AA9" w:rsidRPr="00884AA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145" w:rsidRDefault="00D53145" w:rsidP="004F5E36">
      <w:r>
        <w:separator/>
      </w:r>
    </w:p>
  </w:endnote>
  <w:endnote w:type="continuationSeparator" w:id="0">
    <w:p w:rsidR="00D53145" w:rsidRDefault="00D5314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145" w:rsidRDefault="00D53145" w:rsidP="004F5E36">
      <w:r>
        <w:separator/>
      </w:r>
    </w:p>
  </w:footnote>
  <w:footnote w:type="continuationSeparator" w:id="0">
    <w:p w:rsidR="00D53145" w:rsidRDefault="00D5314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4B8E"/>
    <w:rsid w:val="000D34BE"/>
    <w:rsid w:val="000E36F1"/>
    <w:rsid w:val="000E3A73"/>
    <w:rsid w:val="000E414A"/>
    <w:rsid w:val="0013121F"/>
    <w:rsid w:val="00134DE4"/>
    <w:rsid w:val="00150E59"/>
    <w:rsid w:val="00160011"/>
    <w:rsid w:val="00184AD6"/>
    <w:rsid w:val="001B65C1"/>
    <w:rsid w:val="001C684B"/>
    <w:rsid w:val="001D53FC"/>
    <w:rsid w:val="001F2EC7"/>
    <w:rsid w:val="002065DB"/>
    <w:rsid w:val="002447EF"/>
    <w:rsid w:val="00251550"/>
    <w:rsid w:val="0026345E"/>
    <w:rsid w:val="0027221A"/>
    <w:rsid w:val="00275B61"/>
    <w:rsid w:val="002D1F12"/>
    <w:rsid w:val="002E173D"/>
    <w:rsid w:val="003009B7"/>
    <w:rsid w:val="0030469C"/>
    <w:rsid w:val="003723D4"/>
    <w:rsid w:val="003A7D1C"/>
    <w:rsid w:val="003D4D3B"/>
    <w:rsid w:val="0046164A"/>
    <w:rsid w:val="00462DCD"/>
    <w:rsid w:val="004B0795"/>
    <w:rsid w:val="004D1162"/>
    <w:rsid w:val="004E4DD6"/>
    <w:rsid w:val="004F563B"/>
    <w:rsid w:val="004F5E36"/>
    <w:rsid w:val="005119A5"/>
    <w:rsid w:val="005278B7"/>
    <w:rsid w:val="005346C8"/>
    <w:rsid w:val="00573A7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733E5"/>
    <w:rsid w:val="00776231"/>
    <w:rsid w:val="007D52CD"/>
    <w:rsid w:val="00810775"/>
    <w:rsid w:val="00813288"/>
    <w:rsid w:val="008168FC"/>
    <w:rsid w:val="00841A4A"/>
    <w:rsid w:val="008479A2"/>
    <w:rsid w:val="0087637F"/>
    <w:rsid w:val="00884AA9"/>
    <w:rsid w:val="008963D9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3152F"/>
    <w:rsid w:val="00A76EFC"/>
    <w:rsid w:val="00A91B63"/>
    <w:rsid w:val="00A95F23"/>
    <w:rsid w:val="00A97F29"/>
    <w:rsid w:val="00AB0964"/>
    <w:rsid w:val="00AE377D"/>
    <w:rsid w:val="00AF5A99"/>
    <w:rsid w:val="00B61DBF"/>
    <w:rsid w:val="00BC30C9"/>
    <w:rsid w:val="00BC3F0E"/>
    <w:rsid w:val="00BE3E58"/>
    <w:rsid w:val="00C01616"/>
    <w:rsid w:val="00C0162B"/>
    <w:rsid w:val="00C345B1"/>
    <w:rsid w:val="00C40142"/>
    <w:rsid w:val="00C57182"/>
    <w:rsid w:val="00C655FD"/>
    <w:rsid w:val="00C84FCA"/>
    <w:rsid w:val="00C94434"/>
    <w:rsid w:val="00CA1C95"/>
    <w:rsid w:val="00CA5A9C"/>
    <w:rsid w:val="00CC3F4B"/>
    <w:rsid w:val="00CD5FE2"/>
    <w:rsid w:val="00D02B4C"/>
    <w:rsid w:val="00D36544"/>
    <w:rsid w:val="00D53145"/>
    <w:rsid w:val="00D7405B"/>
    <w:rsid w:val="00D84576"/>
    <w:rsid w:val="00DB0661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75D0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1C13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D8F25-5D08-4D4E-B942-25B4ABA1D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2</Pages>
  <Words>863</Words>
  <Characters>492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Hamish R. Mackey</cp:lastModifiedBy>
  <cp:revision>4</cp:revision>
  <cp:lastPrinted>2015-05-12T18:31:00Z</cp:lastPrinted>
  <dcterms:created xsi:type="dcterms:W3CDTF">2019-01-14T22:53:00Z</dcterms:created>
  <dcterms:modified xsi:type="dcterms:W3CDTF">2019-01-16T00:45:00Z</dcterms:modified>
</cp:coreProperties>
</file>